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3898A3" w14:textId="77777777" w:rsidR="00D046F4" w:rsidRPr="00D726A8" w:rsidRDefault="00D046F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BB037FA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right"/>
        <w:rPr>
          <w:rFonts w:ascii="Times New Roman" w:eastAsia="Times New Roman" w:hAnsi="Times New Roman" w:cs="Times New Roman"/>
          <w:sz w:val="28"/>
          <w:lang w:val="en-GB"/>
        </w:rPr>
      </w:pPr>
      <w:r w:rsidRPr="00D726A8">
        <w:rPr>
          <w:rFonts w:ascii="Times New Roman" w:eastAsia="Times New Roman" w:hAnsi="Times New Roman" w:cs="Times New Roman"/>
          <w:sz w:val="28"/>
          <w:lang w:val="en-GB"/>
        </w:rPr>
        <w:t xml:space="preserve">Project Code: </w:t>
      </w:r>
      <w:r w:rsidRPr="00D726A8">
        <w:rPr>
          <w:rFonts w:ascii="Times New Roman" w:eastAsia="Times New Roman" w:hAnsi="Times New Roman" w:cs="Times New Roman"/>
          <w:sz w:val="28"/>
          <w:highlight w:val="yellow"/>
          <w:lang w:val="en-GB"/>
        </w:rPr>
        <w:t>_________</w:t>
      </w:r>
    </w:p>
    <w:p w14:paraId="62607219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before="240" w:line="480" w:lineRule="auto"/>
        <w:jc w:val="center"/>
        <w:rPr>
          <w:rFonts w:ascii="Times New Roman" w:eastAsia="Times New Roman" w:hAnsi="Times New Roman" w:cs="Times New Roman"/>
          <w:sz w:val="36"/>
          <w:szCs w:val="36"/>
          <w:lang w:val="en-GB"/>
        </w:rPr>
      </w:pPr>
      <w:r w:rsidRPr="00D726A8">
        <w:rPr>
          <w:rFonts w:ascii="Times New Roman" w:hAnsi="Times New Roman" w:cs="Times New Roman"/>
          <w:sz w:val="36"/>
          <w:szCs w:val="36"/>
          <w:u w:val="single"/>
          <w:lang w:val="en-GB"/>
        </w:rPr>
        <w:t>THE HONG KONG POLYTECHNIC UNIVERSITY</w:t>
      </w:r>
    </w:p>
    <w:p w14:paraId="290601B9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eastAsia="Times New Roman" w:hAnsi="Times New Roman" w:cs="Times New Roman"/>
          <w:lang w:val="en-GB"/>
        </w:rPr>
      </w:pPr>
    </w:p>
    <w:p w14:paraId="667CEB79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hAnsi="Times New Roman" w:cs="Times New Roman"/>
          <w:sz w:val="32"/>
          <w:szCs w:val="32"/>
          <w:highlight w:val="yellow"/>
          <w:u w:val="single"/>
          <w:lang w:val="en-GB"/>
        </w:rPr>
      </w:pPr>
      <w:proofErr w:type="gramStart"/>
      <w:r w:rsidRPr="00D726A8">
        <w:rPr>
          <w:rFonts w:ascii="Times New Roman" w:hAnsi="Times New Roman" w:cs="Times New Roman"/>
          <w:sz w:val="32"/>
          <w:szCs w:val="32"/>
          <w:highlight w:val="yellow"/>
          <w:u w:val="single"/>
          <w:lang w:val="en-GB"/>
        </w:rPr>
        <w:t>BEng(</w:t>
      </w:r>
      <w:proofErr w:type="gramEnd"/>
      <w:r w:rsidRPr="00D726A8">
        <w:rPr>
          <w:rFonts w:ascii="Times New Roman" w:hAnsi="Times New Roman" w:cs="Times New Roman"/>
          <w:sz w:val="32"/>
          <w:szCs w:val="32"/>
          <w:highlight w:val="yellow"/>
          <w:u w:val="single"/>
          <w:lang w:val="en-GB"/>
        </w:rPr>
        <w:t>Hons) in Air Transport Engineering/</w:t>
      </w:r>
    </w:p>
    <w:p w14:paraId="616275EB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hAnsi="Times New Roman" w:cs="Times New Roman"/>
          <w:sz w:val="32"/>
          <w:szCs w:val="32"/>
          <w:u w:val="single"/>
          <w:lang w:val="en-GB"/>
        </w:rPr>
      </w:pPr>
      <w:proofErr w:type="gramStart"/>
      <w:r w:rsidRPr="00D726A8">
        <w:rPr>
          <w:rFonts w:ascii="Times New Roman" w:hAnsi="Times New Roman" w:cs="Times New Roman"/>
          <w:sz w:val="32"/>
          <w:szCs w:val="32"/>
          <w:highlight w:val="yellow"/>
          <w:u w:val="single"/>
          <w:lang w:val="en-GB"/>
        </w:rPr>
        <w:t>BEng(</w:t>
      </w:r>
      <w:proofErr w:type="gramEnd"/>
      <w:r w:rsidRPr="00D726A8">
        <w:rPr>
          <w:rFonts w:ascii="Times New Roman" w:hAnsi="Times New Roman" w:cs="Times New Roman"/>
          <w:sz w:val="32"/>
          <w:szCs w:val="32"/>
          <w:highlight w:val="yellow"/>
          <w:u w:val="single"/>
          <w:lang w:val="en-GB"/>
        </w:rPr>
        <w:t>Hons) in Aviation Engineering</w:t>
      </w:r>
    </w:p>
    <w:p w14:paraId="1952A6F8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jc w:val="center"/>
        <w:rPr>
          <w:rFonts w:ascii="Times New Roman" w:eastAsia="Times New Roman" w:hAnsi="Times New Roman" w:cs="Times New Roman"/>
          <w:sz w:val="32"/>
          <w:szCs w:val="32"/>
          <w:lang w:val="en-GB"/>
        </w:rPr>
      </w:pPr>
    </w:p>
    <w:p w14:paraId="12DC2F78" w14:textId="0EB54D5C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jc w:val="center"/>
        <w:rPr>
          <w:rFonts w:ascii="Times New Roman" w:eastAsia="Times New Roman" w:hAnsi="Times New Roman" w:cs="Times New Roman"/>
          <w:sz w:val="32"/>
          <w:szCs w:val="32"/>
          <w:lang w:val="en-GB"/>
        </w:rPr>
      </w:pPr>
      <w:r w:rsidRPr="00D726A8">
        <w:rPr>
          <w:rFonts w:ascii="Times New Roman" w:eastAsia="Times New Roman" w:hAnsi="Times New Roman" w:cs="Times New Roman"/>
          <w:sz w:val="32"/>
          <w:szCs w:val="32"/>
          <w:lang w:val="en-GB"/>
        </w:rPr>
        <w:t>2021/2022</w:t>
      </w:r>
    </w:p>
    <w:p w14:paraId="2415CAFD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D726A8">
        <w:rPr>
          <w:rFonts w:ascii="Times New Roman" w:eastAsia="Times New Roman" w:hAnsi="Times New Roman" w:cs="Times New Roman"/>
          <w:sz w:val="28"/>
          <w:szCs w:val="28"/>
          <w:lang w:val="en-GB"/>
        </w:rPr>
        <w:t>AAE4002 Capstone Project</w:t>
      </w:r>
    </w:p>
    <w:p w14:paraId="73190ED1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en-GB"/>
        </w:rPr>
      </w:pPr>
      <w:r w:rsidRPr="00D726A8">
        <w:rPr>
          <w:rFonts w:ascii="Times New Roman" w:eastAsia="Times New Roman" w:hAnsi="Times New Roman" w:cs="Times New Roman"/>
          <w:sz w:val="28"/>
          <w:szCs w:val="28"/>
          <w:lang w:val="en-GB"/>
        </w:rPr>
        <w:t>Log Sheet</w:t>
      </w:r>
    </w:p>
    <w:p w14:paraId="235A6FFF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eastAsia="Times New Roman" w:hAnsi="Times New Roman" w:cs="Times New Roman"/>
          <w:lang w:val="en-GB"/>
        </w:rPr>
      </w:pPr>
    </w:p>
    <w:p w14:paraId="5F875E14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eastAsia="Times New Roman" w:hAnsi="Times New Roman" w:cs="Times New Roman"/>
          <w:highlight w:val="yellow"/>
          <w:lang w:val="en-GB"/>
        </w:rPr>
      </w:pPr>
      <w:r w:rsidRPr="00D726A8">
        <w:rPr>
          <w:rFonts w:ascii="Times New Roman" w:eastAsia="Times New Roman" w:hAnsi="Times New Roman" w:cs="Times New Roman"/>
          <w:sz w:val="28"/>
          <w:szCs w:val="28"/>
          <w:highlight w:val="yellow"/>
          <w:lang w:val="en-GB"/>
        </w:rPr>
        <w:t>Project Title</w:t>
      </w:r>
    </w:p>
    <w:p w14:paraId="67311A4D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eastAsia="Times New Roman" w:hAnsi="Times New Roman" w:cs="Times New Roman"/>
          <w:highlight w:val="yellow"/>
          <w:lang w:val="en-GB"/>
        </w:rPr>
      </w:pPr>
    </w:p>
    <w:p w14:paraId="61CAF189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spacing w:line="480" w:lineRule="auto"/>
        <w:jc w:val="center"/>
        <w:rPr>
          <w:rFonts w:ascii="Times New Roman" w:hAnsi="Times New Roman" w:cs="Times New Roman"/>
          <w:lang w:val="en-GB"/>
        </w:rPr>
      </w:pPr>
      <w:r w:rsidRPr="00D726A8">
        <w:rPr>
          <w:rFonts w:ascii="Times New Roman" w:hAnsi="Times New Roman" w:cs="Times New Roman"/>
          <w:highlight w:val="yellow"/>
          <w:lang w:val="en-GB"/>
        </w:rPr>
        <w:t>Student Name (SID)</w:t>
      </w:r>
    </w:p>
    <w:p w14:paraId="41A0EE62" w14:textId="77777777" w:rsidR="00FE4129" w:rsidRPr="00D726A8" w:rsidRDefault="00FE4129" w:rsidP="00FE4129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snapToGrid w:val="0"/>
        <w:jc w:val="center"/>
        <w:rPr>
          <w:rFonts w:ascii="Times New Roman" w:hAnsi="Times New Roman" w:cs="Times New Roman"/>
          <w:lang w:val="en-GB"/>
        </w:rPr>
      </w:pPr>
    </w:p>
    <w:tbl>
      <w:tblPr>
        <w:tblW w:w="0" w:type="auto"/>
        <w:tblInd w:w="1327" w:type="dxa"/>
        <w:tblLook w:val="04A0" w:firstRow="1" w:lastRow="0" w:firstColumn="1" w:lastColumn="0" w:noHBand="0" w:noVBand="1"/>
      </w:tblPr>
      <w:tblGrid>
        <w:gridCol w:w="2972"/>
        <w:gridCol w:w="3260"/>
      </w:tblGrid>
      <w:tr w:rsidR="00FE4129" w:rsidRPr="00D726A8" w14:paraId="496AD40A" w14:textId="77777777" w:rsidTr="004424DB">
        <w:trPr>
          <w:trHeight w:val="95"/>
        </w:trPr>
        <w:tc>
          <w:tcPr>
            <w:tcW w:w="2972" w:type="dxa"/>
            <w:shd w:val="clear" w:color="auto" w:fill="auto"/>
            <w:vAlign w:val="bottom"/>
          </w:tcPr>
          <w:p w14:paraId="55E608BB" w14:textId="77777777" w:rsidR="00FE4129" w:rsidRPr="00D726A8" w:rsidRDefault="00FE4129" w:rsidP="004424DB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napToGrid w:val="0"/>
              <w:rPr>
                <w:rFonts w:ascii="Times New Roman" w:eastAsia="Times New Roman" w:hAnsi="Times New Roman" w:cs="Times New Roman"/>
                <w:lang w:val="en-GB"/>
              </w:rPr>
            </w:pPr>
            <w:r w:rsidRPr="00D726A8">
              <w:rPr>
                <w:rFonts w:ascii="Times New Roman" w:eastAsia="Times New Roman" w:hAnsi="Times New Roman" w:cs="Times New Roman"/>
                <w:lang w:val="en-GB"/>
              </w:rPr>
              <w:t>Academic Supervisor:</w:t>
            </w:r>
          </w:p>
        </w:tc>
        <w:tc>
          <w:tcPr>
            <w:tcW w:w="326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74E9D3AF" w14:textId="77777777" w:rsidR="00FE4129" w:rsidRPr="00D726A8" w:rsidRDefault="00FE4129" w:rsidP="004424DB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napToGrid w:val="0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FE4129" w:rsidRPr="00D726A8" w14:paraId="1A7D3EE9" w14:textId="77777777" w:rsidTr="004424DB">
        <w:trPr>
          <w:trHeight w:val="499"/>
        </w:trPr>
        <w:tc>
          <w:tcPr>
            <w:tcW w:w="2972" w:type="dxa"/>
            <w:shd w:val="clear" w:color="auto" w:fill="auto"/>
            <w:vAlign w:val="bottom"/>
          </w:tcPr>
          <w:p w14:paraId="22555A07" w14:textId="77777777" w:rsidR="00FE4129" w:rsidRPr="00D726A8" w:rsidRDefault="00FE4129" w:rsidP="004424DB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napToGrid w:val="0"/>
              <w:rPr>
                <w:rFonts w:ascii="Times New Roman" w:eastAsia="Times New Roman" w:hAnsi="Times New Roman" w:cs="Times New Roman"/>
                <w:lang w:val="en-GB"/>
              </w:rPr>
            </w:pPr>
            <w:r w:rsidRPr="00D726A8">
              <w:rPr>
                <w:rFonts w:ascii="Times New Roman" w:eastAsia="Times New Roman" w:hAnsi="Times New Roman" w:cs="Times New Roman"/>
                <w:lang w:val="en-GB"/>
              </w:rPr>
              <w:t>Industrial Supervisor (if any):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3F6B8294" w14:textId="77777777" w:rsidR="00FE4129" w:rsidRPr="00D726A8" w:rsidRDefault="00FE4129" w:rsidP="004424DB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napToGrid w:val="0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  <w:tr w:rsidR="00FE4129" w:rsidRPr="00D726A8" w14:paraId="15E65455" w14:textId="77777777" w:rsidTr="004424DB">
        <w:trPr>
          <w:trHeight w:val="440"/>
        </w:trPr>
        <w:tc>
          <w:tcPr>
            <w:tcW w:w="2972" w:type="dxa"/>
            <w:shd w:val="clear" w:color="auto" w:fill="auto"/>
            <w:vAlign w:val="bottom"/>
          </w:tcPr>
          <w:p w14:paraId="51E32DA3" w14:textId="77777777" w:rsidR="00FE4129" w:rsidRPr="00D726A8" w:rsidRDefault="00FE4129" w:rsidP="004424DB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napToGrid w:val="0"/>
              <w:rPr>
                <w:rFonts w:ascii="Times New Roman" w:eastAsia="Times New Roman" w:hAnsi="Times New Roman" w:cs="Times New Roman"/>
                <w:lang w:val="en-GB"/>
              </w:rPr>
            </w:pPr>
            <w:r w:rsidRPr="00D726A8">
              <w:rPr>
                <w:rFonts w:ascii="Times New Roman" w:eastAsia="Times New Roman" w:hAnsi="Times New Roman" w:cs="Times New Roman"/>
                <w:lang w:val="en-GB"/>
              </w:rPr>
              <w:t>Date of Submission:</w:t>
            </w:r>
          </w:p>
        </w:tc>
        <w:tc>
          <w:tcPr>
            <w:tcW w:w="32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35A9A83" w14:textId="77777777" w:rsidR="00FE4129" w:rsidRPr="00D726A8" w:rsidRDefault="00FE4129" w:rsidP="004424DB">
            <w:pPr>
              <w:tabs>
                <w:tab w:val="left" w:pos="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</w:tabs>
              <w:snapToGrid w:val="0"/>
              <w:rPr>
                <w:rFonts w:ascii="Times New Roman" w:eastAsia="Times New Roman" w:hAnsi="Times New Roman" w:cs="Times New Roman"/>
                <w:lang w:val="en-GB"/>
              </w:rPr>
            </w:pPr>
          </w:p>
        </w:tc>
      </w:tr>
    </w:tbl>
    <w:p w14:paraId="403DF1F5" w14:textId="77777777" w:rsidR="00FE4129" w:rsidRPr="00D726A8" w:rsidRDefault="00FE4129" w:rsidP="00FE4129">
      <w:pPr>
        <w:rPr>
          <w:rFonts w:ascii="Times New Roman" w:hAnsi="Times New Roman" w:cs="Times New Roman"/>
        </w:rPr>
      </w:pPr>
      <w:r w:rsidRPr="00D726A8">
        <w:rPr>
          <w:rFonts w:ascii="Times New Roman" w:hAnsi="Times New Roman" w:cs="Times New Roman"/>
        </w:rPr>
        <w:br w:type="page"/>
      </w:r>
    </w:p>
    <w:tbl>
      <w:tblPr>
        <w:tblW w:w="9498" w:type="dxa"/>
        <w:tblLayout w:type="fixed"/>
        <w:tblLook w:val="01E0" w:firstRow="1" w:lastRow="1" w:firstColumn="1" w:lastColumn="1" w:noHBand="0" w:noVBand="0"/>
      </w:tblPr>
      <w:tblGrid>
        <w:gridCol w:w="993"/>
        <w:gridCol w:w="5953"/>
        <w:gridCol w:w="1134"/>
        <w:gridCol w:w="1418"/>
      </w:tblGrid>
      <w:tr w:rsidR="00FE4129" w:rsidRPr="00D726A8" w14:paraId="6CFE7E2E" w14:textId="77777777" w:rsidTr="00913CF4">
        <w:tc>
          <w:tcPr>
            <w:tcW w:w="9498" w:type="dxa"/>
            <w:gridSpan w:val="4"/>
            <w:tcBorders>
              <w:bottom w:val="double" w:sz="6" w:space="0" w:color="auto"/>
            </w:tcBorders>
          </w:tcPr>
          <w:p w14:paraId="51F85AD2" w14:textId="3CC1926B" w:rsidR="00FE4129" w:rsidRPr="00D726A8" w:rsidRDefault="00FE4129" w:rsidP="004424DB">
            <w:pPr>
              <w:pStyle w:val="Header"/>
              <w:spacing w:after="120"/>
              <w:jc w:val="center"/>
              <w:rPr>
                <w:rFonts w:ascii="Times New Roman" w:hAnsi="Times New Roman" w:cs="Times New Roman"/>
                <w:b/>
                <w:sz w:val="36"/>
                <w:szCs w:val="36"/>
              </w:rPr>
            </w:pPr>
            <w:r w:rsidRPr="00D726A8">
              <w:rPr>
                <w:rFonts w:ascii="Times New Roman" w:hAnsi="Times New Roman" w:cs="Times New Roman"/>
                <w:b/>
                <w:sz w:val="32"/>
                <w:szCs w:val="32"/>
              </w:rPr>
              <w:lastRenderedPageBreak/>
              <w:br w:type="page"/>
            </w:r>
            <w:r w:rsidRPr="00D726A8">
              <w:rPr>
                <w:rFonts w:ascii="Times New Roman" w:hAnsi="Times New Roman" w:cs="Times New Roman"/>
                <w:sz w:val="32"/>
                <w:szCs w:val="32"/>
              </w:rPr>
              <w:br w:type="page"/>
            </w:r>
            <w:r w:rsidRPr="00D726A8">
              <w:rPr>
                <w:rFonts w:ascii="Times New Roman" w:hAnsi="Times New Roman" w:cs="Times New Roman"/>
                <w:b/>
                <w:sz w:val="36"/>
                <w:szCs w:val="36"/>
              </w:rPr>
              <w:t>Log Sheet</w:t>
            </w:r>
          </w:p>
          <w:p w14:paraId="3FC112E4" w14:textId="04098A6B" w:rsidR="00FE4129" w:rsidRPr="00D726A8" w:rsidRDefault="00FE4129" w:rsidP="00D321E0">
            <w:pPr>
              <w:pStyle w:val="Header"/>
              <w:spacing w:after="60"/>
              <w:ind w:left="630" w:hanging="630"/>
              <w:rPr>
                <w:rFonts w:ascii="Times New Roman" w:hAnsi="Times New Roman" w:cs="Times New Roman"/>
              </w:rPr>
            </w:pPr>
            <w:r w:rsidRPr="00D726A8">
              <w:rPr>
                <w:rFonts w:ascii="Times New Roman" w:hAnsi="Times New Roman" w:cs="Times New Roman"/>
                <w:u w:val="single"/>
              </w:rPr>
              <w:t>Note</w:t>
            </w:r>
            <w:r w:rsidRPr="00D726A8">
              <w:rPr>
                <w:rFonts w:ascii="Times New Roman" w:hAnsi="Times New Roman" w:cs="Times New Roman"/>
              </w:rPr>
              <w:t>:</w:t>
            </w:r>
            <w:r w:rsidRPr="00D726A8">
              <w:rPr>
                <w:rFonts w:ascii="Times New Roman" w:hAnsi="Times New Roman" w:cs="Times New Roman"/>
              </w:rPr>
              <w:tab/>
              <w:t xml:space="preserve">Students should submit the log sheet to the supervisor for signature per </w:t>
            </w:r>
            <w:r w:rsidR="00D321E0">
              <w:rPr>
                <w:rFonts w:ascii="Times New Roman" w:hAnsi="Times New Roman" w:cs="Times New Roman"/>
              </w:rPr>
              <w:t>meeting</w:t>
            </w:r>
            <w:r w:rsidRPr="00D726A8">
              <w:rPr>
                <w:rFonts w:ascii="Times New Roman" w:hAnsi="Times New Roman" w:cs="Times New Roman"/>
              </w:rPr>
              <w:t xml:space="preserve"> during the project period.</w:t>
            </w:r>
          </w:p>
        </w:tc>
      </w:tr>
      <w:tr w:rsidR="00FE4129" w:rsidRPr="00D726A8" w14:paraId="64C433C6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993" w:type="dxa"/>
            <w:tcBorders>
              <w:top w:val="double" w:sz="6" w:space="0" w:color="auto"/>
              <w:left w:val="double" w:sz="6" w:space="0" w:color="auto"/>
              <w:bottom w:val="double" w:sz="6" w:space="0" w:color="auto"/>
            </w:tcBorders>
            <w:vAlign w:val="center"/>
          </w:tcPr>
          <w:p w14:paraId="7A3BA43E" w14:textId="7F325791" w:rsidR="00FE4129" w:rsidRPr="008F2969" w:rsidRDefault="00FE4129" w:rsidP="004424DB">
            <w:pPr>
              <w:pStyle w:val="Header"/>
              <w:spacing w:before="60" w:after="60"/>
              <w:jc w:val="center"/>
              <w:rPr>
                <w:rFonts w:ascii="Times New Roman" w:hAnsi="Times New Roman" w:cs="Times New Roman"/>
                <w:b/>
              </w:rPr>
            </w:pPr>
            <w:r w:rsidRPr="008F2969">
              <w:rPr>
                <w:rFonts w:ascii="Times New Roman" w:hAnsi="Times New Roman" w:cs="Times New Roman"/>
                <w:b/>
              </w:rPr>
              <w:t>Meeting Date</w:t>
            </w:r>
          </w:p>
        </w:tc>
        <w:tc>
          <w:tcPr>
            <w:tcW w:w="5953" w:type="dxa"/>
            <w:tcBorders>
              <w:top w:val="double" w:sz="6" w:space="0" w:color="auto"/>
              <w:bottom w:val="double" w:sz="6" w:space="0" w:color="auto"/>
            </w:tcBorders>
            <w:vAlign w:val="center"/>
          </w:tcPr>
          <w:p w14:paraId="5D18D057" w14:textId="0ED47975" w:rsidR="00FE4129" w:rsidRPr="008F2969" w:rsidRDefault="00FE4129" w:rsidP="004424DB">
            <w:pPr>
              <w:pStyle w:val="Header"/>
              <w:spacing w:before="60" w:after="60"/>
              <w:jc w:val="center"/>
              <w:rPr>
                <w:rFonts w:ascii="Times New Roman" w:hAnsi="Times New Roman" w:cs="Times New Roman"/>
                <w:b/>
              </w:rPr>
            </w:pPr>
            <w:r w:rsidRPr="008F2969">
              <w:rPr>
                <w:rFonts w:ascii="Times New Roman" w:hAnsi="Times New Roman" w:cs="Times New Roman"/>
                <w:b/>
              </w:rPr>
              <w:t xml:space="preserve">Brief description of purpose </w:t>
            </w:r>
            <w:r w:rsidR="00A71121" w:rsidRPr="00A71121">
              <w:rPr>
                <w:rFonts w:ascii="Times New Roman" w:hAnsi="Times New Roman" w:cs="Times New Roman"/>
                <w:b/>
              </w:rPr>
              <w:t xml:space="preserve">(including work performed by individual student) </w:t>
            </w:r>
            <w:r w:rsidRPr="008F2969">
              <w:rPr>
                <w:rFonts w:ascii="Times New Roman" w:hAnsi="Times New Roman" w:cs="Times New Roman"/>
                <w:b/>
              </w:rPr>
              <w:t>and major conclusions</w:t>
            </w:r>
          </w:p>
        </w:tc>
        <w:tc>
          <w:tcPr>
            <w:tcW w:w="1134" w:type="dxa"/>
            <w:tcBorders>
              <w:top w:val="double" w:sz="6" w:space="0" w:color="auto"/>
              <w:bottom w:val="double" w:sz="6" w:space="0" w:color="auto"/>
            </w:tcBorders>
          </w:tcPr>
          <w:p w14:paraId="315F3840" w14:textId="5A3475CD" w:rsidR="00FE4129" w:rsidRPr="008F2969" w:rsidRDefault="00FE4129">
            <w:pPr>
              <w:pStyle w:val="Header"/>
              <w:spacing w:before="60" w:after="60"/>
              <w:jc w:val="center"/>
              <w:rPr>
                <w:rFonts w:ascii="Times New Roman" w:hAnsi="Times New Roman" w:cs="Times New Roman"/>
                <w:b/>
              </w:rPr>
            </w:pPr>
            <w:r w:rsidRPr="008F2969">
              <w:rPr>
                <w:rFonts w:ascii="Times New Roman" w:hAnsi="Times New Roman" w:cs="Times New Roman"/>
                <w:b/>
              </w:rPr>
              <w:t>Meeting Duration</w:t>
            </w:r>
          </w:p>
        </w:tc>
        <w:tc>
          <w:tcPr>
            <w:tcW w:w="1418" w:type="dxa"/>
            <w:tcBorders>
              <w:top w:val="double" w:sz="6" w:space="0" w:color="auto"/>
              <w:bottom w:val="double" w:sz="6" w:space="0" w:color="auto"/>
              <w:right w:val="double" w:sz="6" w:space="0" w:color="auto"/>
            </w:tcBorders>
            <w:vAlign w:val="center"/>
          </w:tcPr>
          <w:p w14:paraId="1BFD7026" w14:textId="1355B840" w:rsidR="00FE4129" w:rsidRPr="008F2969" w:rsidRDefault="00FE4129" w:rsidP="004424DB">
            <w:pPr>
              <w:pStyle w:val="Header"/>
              <w:spacing w:before="60" w:after="60"/>
              <w:jc w:val="center"/>
              <w:rPr>
                <w:rFonts w:ascii="Times New Roman" w:hAnsi="Times New Roman" w:cs="Times New Roman"/>
                <w:b/>
              </w:rPr>
            </w:pPr>
            <w:r w:rsidRPr="008F2969">
              <w:rPr>
                <w:rFonts w:ascii="Times New Roman" w:hAnsi="Times New Roman" w:cs="Times New Roman"/>
                <w:b/>
              </w:rPr>
              <w:t>Supervisor’s Signature</w:t>
            </w:r>
          </w:p>
        </w:tc>
      </w:tr>
      <w:tr w:rsidR="00FE4129" w:rsidRPr="00D726A8" w14:paraId="5FB00DA9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993" w:type="dxa"/>
            <w:tcBorders>
              <w:top w:val="doub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56032831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5953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29C3E7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134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2F47FF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418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274D6889" w14:textId="2CFDC9B1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</w:tr>
      <w:tr w:rsidR="00FE4129" w:rsidRPr="00D726A8" w14:paraId="190A4C23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008E796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59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A91B23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13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93A2AB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22831005" w14:textId="73E9BA0E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57CBB178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993" w:type="dxa"/>
            <w:tcBorders>
              <w:top w:val="single" w:sz="6" w:space="0" w:color="auto"/>
              <w:left w:val="double" w:sz="4" w:space="0" w:color="auto"/>
            </w:tcBorders>
          </w:tcPr>
          <w:p w14:paraId="3B1796A8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5953" w:type="dxa"/>
            <w:tcBorders>
              <w:top w:val="single" w:sz="6" w:space="0" w:color="auto"/>
            </w:tcBorders>
          </w:tcPr>
          <w:p w14:paraId="12FB90DD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134" w:type="dxa"/>
            <w:tcBorders>
              <w:top w:val="single" w:sz="6" w:space="0" w:color="auto"/>
            </w:tcBorders>
          </w:tcPr>
          <w:p w14:paraId="2BD01A8D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418" w:type="dxa"/>
            <w:tcBorders>
              <w:top w:val="single" w:sz="6" w:space="0" w:color="auto"/>
              <w:right w:val="double" w:sz="4" w:space="0" w:color="auto"/>
            </w:tcBorders>
          </w:tcPr>
          <w:p w14:paraId="57F11BFE" w14:textId="02D4766E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</w:tr>
      <w:tr w:rsidR="00FE4129" w:rsidRPr="00D726A8" w14:paraId="0B2B4ABD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3C642C66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5953" w:type="dxa"/>
          </w:tcPr>
          <w:p w14:paraId="6A081CCB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134" w:type="dxa"/>
          </w:tcPr>
          <w:p w14:paraId="6ECD43AE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54458C7C" w14:textId="69975CBA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326C184A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16DEF866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5953" w:type="dxa"/>
          </w:tcPr>
          <w:p w14:paraId="02EC1C54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134" w:type="dxa"/>
          </w:tcPr>
          <w:p w14:paraId="46FB8D4B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370769A1" w14:textId="53AA4A91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452F8795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993" w:type="dxa"/>
            <w:tcBorders>
              <w:left w:val="double" w:sz="4" w:space="0" w:color="auto"/>
            </w:tcBorders>
          </w:tcPr>
          <w:p w14:paraId="77EC8E58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5953" w:type="dxa"/>
          </w:tcPr>
          <w:p w14:paraId="491DC067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134" w:type="dxa"/>
          </w:tcPr>
          <w:p w14:paraId="2BDDCD47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156B01C4" w14:textId="3B68504F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1129DC77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4B712EA1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5953" w:type="dxa"/>
          </w:tcPr>
          <w:p w14:paraId="5016A59D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134" w:type="dxa"/>
          </w:tcPr>
          <w:p w14:paraId="11CEECA4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0FDC4AAF" w14:textId="7718E9D1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385B2A5D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993" w:type="dxa"/>
            <w:tcBorders>
              <w:left w:val="double" w:sz="4" w:space="0" w:color="auto"/>
            </w:tcBorders>
          </w:tcPr>
          <w:p w14:paraId="0DFB8040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5953" w:type="dxa"/>
          </w:tcPr>
          <w:p w14:paraId="0473C183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134" w:type="dxa"/>
          </w:tcPr>
          <w:p w14:paraId="55E7E9F6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67D38326" w14:textId="4A5910D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1782A16A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1C74F84C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5953" w:type="dxa"/>
          </w:tcPr>
          <w:p w14:paraId="4E662C2A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134" w:type="dxa"/>
          </w:tcPr>
          <w:p w14:paraId="5FB0E02E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40B915B5" w14:textId="3D0764C0" w:rsidR="00FE4129" w:rsidRPr="00D726A8" w:rsidRDefault="00FE4129" w:rsidP="004424DB">
            <w:pPr>
              <w:pStyle w:val="Header"/>
              <w:spacing w:before="60" w:after="60"/>
              <w:rPr>
                <w:rFonts w:ascii="Times New Roman" w:eastAsia="PMingLiU" w:hAnsi="Times New Roman" w:cs="Times New Roman"/>
                <w:lang w:eastAsia="zh-TW"/>
              </w:rPr>
            </w:pPr>
          </w:p>
        </w:tc>
      </w:tr>
      <w:tr w:rsidR="00FE4129" w:rsidRPr="00D726A8" w14:paraId="18543B5F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993" w:type="dxa"/>
            <w:tcBorders>
              <w:left w:val="double" w:sz="4" w:space="0" w:color="auto"/>
            </w:tcBorders>
          </w:tcPr>
          <w:p w14:paraId="09771F20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39F1CA45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3B0627C0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0BE98306" w14:textId="1F953B06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397BED9F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72767C35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4687EF25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23730968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67EE3BE0" w14:textId="762FD108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22577B2C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993" w:type="dxa"/>
            <w:tcBorders>
              <w:left w:val="double" w:sz="4" w:space="0" w:color="auto"/>
            </w:tcBorders>
          </w:tcPr>
          <w:p w14:paraId="6257C028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5B739EBD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257A19FD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7D9D9B30" w14:textId="0F3CAB08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47C1870F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111D0ED8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22CF2F5D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3C5DE0C1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0158D3C9" w14:textId="5843CEB5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7C582770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993" w:type="dxa"/>
            <w:tcBorders>
              <w:left w:val="double" w:sz="4" w:space="0" w:color="auto"/>
            </w:tcBorders>
          </w:tcPr>
          <w:p w14:paraId="66671766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1BF99E44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7D247C2D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523953FE" w14:textId="78840E46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3477A656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5CEDF0AB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2F36A910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1457591C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5F009597" w14:textId="7BBCC826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42195F49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993" w:type="dxa"/>
            <w:tcBorders>
              <w:left w:val="double" w:sz="4" w:space="0" w:color="auto"/>
            </w:tcBorders>
          </w:tcPr>
          <w:p w14:paraId="6D34FAF8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248CF21C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52119BA0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4E30D2F2" w14:textId="76025206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537199A4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62695766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7E4AC2C3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05E38FDA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151EA376" w14:textId="088C3540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26484505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76"/>
        </w:trPr>
        <w:tc>
          <w:tcPr>
            <w:tcW w:w="993" w:type="dxa"/>
            <w:tcBorders>
              <w:left w:val="double" w:sz="4" w:space="0" w:color="auto"/>
            </w:tcBorders>
          </w:tcPr>
          <w:p w14:paraId="48201620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11FD9289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068C53E7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47EB3B21" w14:textId="06124922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1AEA0BF6" w14:textId="77777777" w:rsidTr="008F296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3D8C971A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558D8275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2D1F7CD8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30D29D51" w14:textId="507B8162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29D150B7" w14:textId="77777777" w:rsidTr="00FE41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10C4CEDC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69409853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6E209026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72470680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  <w:tr w:rsidR="00FE4129" w:rsidRPr="00D726A8" w14:paraId="5729DE94" w14:textId="77777777" w:rsidTr="00FE412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25"/>
        </w:trPr>
        <w:tc>
          <w:tcPr>
            <w:tcW w:w="993" w:type="dxa"/>
            <w:tcBorders>
              <w:left w:val="double" w:sz="4" w:space="0" w:color="auto"/>
            </w:tcBorders>
          </w:tcPr>
          <w:p w14:paraId="0ED85FC5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5953" w:type="dxa"/>
          </w:tcPr>
          <w:p w14:paraId="1DDEB5AD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</w:tcPr>
          <w:p w14:paraId="03EC6EAA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  <w:tc>
          <w:tcPr>
            <w:tcW w:w="1418" w:type="dxa"/>
            <w:tcBorders>
              <w:right w:val="double" w:sz="4" w:space="0" w:color="auto"/>
            </w:tcBorders>
          </w:tcPr>
          <w:p w14:paraId="205E27CE" w14:textId="77777777" w:rsidR="00FE4129" w:rsidRPr="00D726A8" w:rsidRDefault="00FE4129" w:rsidP="004424DB">
            <w:pPr>
              <w:pStyle w:val="Header"/>
              <w:spacing w:before="60" w:after="60"/>
              <w:rPr>
                <w:rFonts w:ascii="Times New Roman" w:hAnsi="Times New Roman" w:cs="Times New Roman"/>
              </w:rPr>
            </w:pPr>
          </w:p>
        </w:tc>
      </w:tr>
    </w:tbl>
    <w:p w14:paraId="506FE191" w14:textId="77777777" w:rsidR="00FE4129" w:rsidRPr="00D726A8" w:rsidRDefault="00FE4129" w:rsidP="00FE4129">
      <w:pPr>
        <w:rPr>
          <w:rFonts w:ascii="Times New Roman" w:hAnsi="Times New Roman" w:cs="Times New Roman"/>
        </w:rPr>
      </w:pPr>
    </w:p>
    <w:p w14:paraId="06584A58" w14:textId="6A218DC9" w:rsidR="00FE4129" w:rsidRPr="008F2969" w:rsidRDefault="00FE4129">
      <w:pPr>
        <w:rPr>
          <w:rFonts w:ascii="Times New Roman" w:hAnsi="Times New Roman" w:cs="Times New Roman"/>
          <w:i/>
        </w:rPr>
      </w:pPr>
      <w:r w:rsidRPr="008F2969">
        <w:rPr>
          <w:rFonts w:ascii="Times New Roman" w:hAnsi="Times New Roman" w:cs="Times New Roman"/>
          <w:i/>
        </w:rPr>
        <w:t>* Continue on an extra page if required.</w:t>
      </w:r>
    </w:p>
    <w:sectPr w:rsidR="00FE4129" w:rsidRPr="008F2969" w:rsidSect="001706A6">
      <w:headerReference w:type="default" r:id="rId8"/>
      <w:endnotePr>
        <w:numFmt w:val="decimal"/>
      </w:endnotePr>
      <w:pgSz w:w="11909" w:h="16834" w:code="9"/>
      <w:pgMar w:top="992" w:right="1418" w:bottom="851" w:left="1418" w:header="992" w:footer="425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980711" w14:textId="77777777" w:rsidR="00596B83" w:rsidRDefault="00596B83" w:rsidP="00E06457">
      <w:r>
        <w:separator/>
      </w:r>
    </w:p>
  </w:endnote>
  <w:endnote w:type="continuationSeparator" w:id="0">
    <w:p w14:paraId="4403D916" w14:textId="77777777" w:rsidR="00596B83" w:rsidRDefault="00596B83" w:rsidP="00E06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BD48E3" w14:textId="77777777" w:rsidR="00596B83" w:rsidRDefault="00596B83" w:rsidP="00E06457">
      <w:r>
        <w:separator/>
      </w:r>
    </w:p>
  </w:footnote>
  <w:footnote w:type="continuationSeparator" w:id="0">
    <w:p w14:paraId="379F3298" w14:textId="77777777" w:rsidR="00596B83" w:rsidRDefault="00596B83" w:rsidP="00E064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6C0E03" w14:textId="5CF16BBA" w:rsidR="001706A6" w:rsidRPr="00E871AD" w:rsidRDefault="00E871AD" w:rsidP="008F2969">
    <w:pPr>
      <w:pStyle w:val="Header"/>
      <w:jc w:val="right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Appendix 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E16C5"/>
    <w:multiLevelType w:val="hybridMultilevel"/>
    <w:tmpl w:val="EF0E863C"/>
    <w:lvl w:ilvl="0" w:tplc="622A56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8432EB8"/>
    <w:multiLevelType w:val="hybridMultilevel"/>
    <w:tmpl w:val="05480DAC"/>
    <w:lvl w:ilvl="0" w:tplc="0409000F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C7C2851"/>
    <w:multiLevelType w:val="hybridMultilevel"/>
    <w:tmpl w:val="BD7E0846"/>
    <w:lvl w:ilvl="0" w:tplc="04090011">
      <w:start w:val="1"/>
      <w:numFmt w:val="upperLetter"/>
      <w:lvlText w:val="%1."/>
      <w:lvlJc w:val="left"/>
      <w:pPr>
        <w:ind w:left="48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69E65AD"/>
    <w:multiLevelType w:val="hybridMultilevel"/>
    <w:tmpl w:val="B7F4A5B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72B0373"/>
    <w:multiLevelType w:val="hybridMultilevel"/>
    <w:tmpl w:val="203A9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A37FA"/>
    <w:multiLevelType w:val="hybridMultilevel"/>
    <w:tmpl w:val="C1A42572"/>
    <w:lvl w:ilvl="0" w:tplc="079EA084">
      <w:start w:val="1"/>
      <w:numFmt w:val="lowerLetter"/>
      <w:lvlText w:val="(%1)"/>
      <w:lvlJc w:val="left"/>
      <w:pPr>
        <w:ind w:left="480" w:hanging="480"/>
      </w:pPr>
      <w:rPr>
        <w:rFonts w:hint="eastAsia"/>
        <w:lang w:val="en-GB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D9D4399"/>
    <w:multiLevelType w:val="hybridMultilevel"/>
    <w:tmpl w:val="F9DAB8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15C7277"/>
    <w:multiLevelType w:val="hybridMultilevel"/>
    <w:tmpl w:val="8DA8D5B6"/>
    <w:lvl w:ilvl="0" w:tplc="D13A580E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  <w:i/>
        <w:color w:val="0033CC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FE5737"/>
    <w:multiLevelType w:val="hybridMultilevel"/>
    <w:tmpl w:val="95DA609E"/>
    <w:lvl w:ilvl="0" w:tplc="496C06C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24354E48"/>
    <w:multiLevelType w:val="hybridMultilevel"/>
    <w:tmpl w:val="EC96CBB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2AE55500"/>
    <w:multiLevelType w:val="hybridMultilevel"/>
    <w:tmpl w:val="567C35F4"/>
    <w:lvl w:ilvl="0" w:tplc="CD967174">
      <w:start w:val="1"/>
      <w:numFmt w:val="bullet"/>
      <w:lvlText w:val=""/>
      <w:lvlJc w:val="left"/>
      <w:pPr>
        <w:ind w:left="360" w:hanging="360"/>
      </w:pPr>
      <w:rPr>
        <w:rFonts w:ascii="Wingdings" w:hAnsi="Wingdings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6A384E"/>
    <w:multiLevelType w:val="hybridMultilevel"/>
    <w:tmpl w:val="FF4CA0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DAE0FC5"/>
    <w:multiLevelType w:val="hybridMultilevel"/>
    <w:tmpl w:val="12409F6E"/>
    <w:lvl w:ilvl="0" w:tplc="DB8E9B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F582594"/>
    <w:multiLevelType w:val="hybridMultilevel"/>
    <w:tmpl w:val="C30893C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9347A8B"/>
    <w:multiLevelType w:val="hybridMultilevel"/>
    <w:tmpl w:val="F45AC2E8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DE43D0F"/>
    <w:multiLevelType w:val="hybridMultilevel"/>
    <w:tmpl w:val="37E49904"/>
    <w:lvl w:ilvl="0" w:tplc="A2D2D958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D5637A"/>
    <w:multiLevelType w:val="hybridMultilevel"/>
    <w:tmpl w:val="093E0FCC"/>
    <w:lvl w:ilvl="0" w:tplc="E548ADB2">
      <w:start w:val="16"/>
      <w:numFmt w:val="bullet"/>
      <w:lvlText w:val=""/>
      <w:lvlJc w:val="left"/>
      <w:pPr>
        <w:ind w:left="36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D2A41C3"/>
    <w:multiLevelType w:val="hybridMultilevel"/>
    <w:tmpl w:val="D3109CDE"/>
    <w:lvl w:ilvl="0" w:tplc="94C029C4">
      <w:start w:val="2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132870"/>
    <w:multiLevelType w:val="hybridMultilevel"/>
    <w:tmpl w:val="1C1A7D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78D71336"/>
    <w:multiLevelType w:val="multilevel"/>
    <w:tmpl w:val="53986046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7DE923EA"/>
    <w:multiLevelType w:val="multilevel"/>
    <w:tmpl w:val="EED02CFC"/>
    <w:lvl w:ilvl="0">
      <w:start w:val="6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9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4"/>
  </w:num>
  <w:num w:numId="2">
    <w:abstractNumId w:val="11"/>
  </w:num>
  <w:num w:numId="3">
    <w:abstractNumId w:val="19"/>
  </w:num>
  <w:num w:numId="4">
    <w:abstractNumId w:val="5"/>
  </w:num>
  <w:num w:numId="5">
    <w:abstractNumId w:val="15"/>
  </w:num>
  <w:num w:numId="6">
    <w:abstractNumId w:val="7"/>
  </w:num>
  <w:num w:numId="7">
    <w:abstractNumId w:val="17"/>
  </w:num>
  <w:num w:numId="8">
    <w:abstractNumId w:val="20"/>
  </w:num>
  <w:num w:numId="9">
    <w:abstractNumId w:val="3"/>
  </w:num>
  <w:num w:numId="10">
    <w:abstractNumId w:val="9"/>
  </w:num>
  <w:num w:numId="11">
    <w:abstractNumId w:val="12"/>
  </w:num>
  <w:num w:numId="12">
    <w:abstractNumId w:val="13"/>
  </w:num>
  <w:num w:numId="13">
    <w:abstractNumId w:val="0"/>
  </w:num>
  <w:num w:numId="14">
    <w:abstractNumId w:val="18"/>
  </w:num>
  <w:num w:numId="15">
    <w:abstractNumId w:val="6"/>
  </w:num>
  <w:num w:numId="16">
    <w:abstractNumId w:val="1"/>
  </w:num>
  <w:num w:numId="17">
    <w:abstractNumId w:val="2"/>
  </w:num>
  <w:num w:numId="18">
    <w:abstractNumId w:val="14"/>
  </w:num>
  <w:num w:numId="19">
    <w:abstractNumId w:val="8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hideSpellingErrors/>
  <w:hideGrammaticalErrors/>
  <w:proofState w:spelling="clean" w:grammar="clean"/>
  <w:revisionView w:inkAnnotation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wMjQ0NzcxMDU3NjJQ0lEKTi0uzszPAykwtKgFAFb6v5UtAAAA"/>
  </w:docVars>
  <w:rsids>
    <w:rsidRoot w:val="00E06457"/>
    <w:rsid w:val="00002848"/>
    <w:rsid w:val="0000357C"/>
    <w:rsid w:val="00005EE9"/>
    <w:rsid w:val="00007901"/>
    <w:rsid w:val="000103DF"/>
    <w:rsid w:val="00033DC4"/>
    <w:rsid w:val="000459E2"/>
    <w:rsid w:val="00046FED"/>
    <w:rsid w:val="00054F5B"/>
    <w:rsid w:val="00071EE1"/>
    <w:rsid w:val="000727D8"/>
    <w:rsid w:val="0007752C"/>
    <w:rsid w:val="00080089"/>
    <w:rsid w:val="00080CAD"/>
    <w:rsid w:val="000878C7"/>
    <w:rsid w:val="00093E14"/>
    <w:rsid w:val="00097932"/>
    <w:rsid w:val="000A1F4F"/>
    <w:rsid w:val="000B4F3C"/>
    <w:rsid w:val="000D4C4E"/>
    <w:rsid w:val="000D4D8C"/>
    <w:rsid w:val="000D6274"/>
    <w:rsid w:val="000E317E"/>
    <w:rsid w:val="000E7B78"/>
    <w:rsid w:val="00100774"/>
    <w:rsid w:val="001046BF"/>
    <w:rsid w:val="00104A9E"/>
    <w:rsid w:val="00115B77"/>
    <w:rsid w:val="001325F0"/>
    <w:rsid w:val="00136B68"/>
    <w:rsid w:val="00147A50"/>
    <w:rsid w:val="00151C10"/>
    <w:rsid w:val="00152BB0"/>
    <w:rsid w:val="00156F27"/>
    <w:rsid w:val="0016261E"/>
    <w:rsid w:val="00165983"/>
    <w:rsid w:val="001706A6"/>
    <w:rsid w:val="00174470"/>
    <w:rsid w:val="00184EF5"/>
    <w:rsid w:val="00186B36"/>
    <w:rsid w:val="0019106C"/>
    <w:rsid w:val="00193491"/>
    <w:rsid w:val="00194EDE"/>
    <w:rsid w:val="0019742C"/>
    <w:rsid w:val="001A2518"/>
    <w:rsid w:val="001A5734"/>
    <w:rsid w:val="001B15EF"/>
    <w:rsid w:val="001B6241"/>
    <w:rsid w:val="001B767F"/>
    <w:rsid w:val="001B7B33"/>
    <w:rsid w:val="001B7B5F"/>
    <w:rsid w:val="001C1445"/>
    <w:rsid w:val="001C37E4"/>
    <w:rsid w:val="001E06E6"/>
    <w:rsid w:val="001E3281"/>
    <w:rsid w:val="001E6BF3"/>
    <w:rsid w:val="001E7622"/>
    <w:rsid w:val="001F16A7"/>
    <w:rsid w:val="001F2964"/>
    <w:rsid w:val="00205703"/>
    <w:rsid w:val="00206526"/>
    <w:rsid w:val="00211E66"/>
    <w:rsid w:val="002144F0"/>
    <w:rsid w:val="00216E02"/>
    <w:rsid w:val="00220BF7"/>
    <w:rsid w:val="0022421F"/>
    <w:rsid w:val="002275E6"/>
    <w:rsid w:val="00233D40"/>
    <w:rsid w:val="00241206"/>
    <w:rsid w:val="00242D4B"/>
    <w:rsid w:val="00243B15"/>
    <w:rsid w:val="002443F6"/>
    <w:rsid w:val="00252DB3"/>
    <w:rsid w:val="00253803"/>
    <w:rsid w:val="00257CDC"/>
    <w:rsid w:val="00267BBE"/>
    <w:rsid w:val="00280153"/>
    <w:rsid w:val="0029162A"/>
    <w:rsid w:val="00294AB5"/>
    <w:rsid w:val="002A1F49"/>
    <w:rsid w:val="002A3BF1"/>
    <w:rsid w:val="002A3DE8"/>
    <w:rsid w:val="002C095C"/>
    <w:rsid w:val="002C111F"/>
    <w:rsid w:val="002C124C"/>
    <w:rsid w:val="002C5CA4"/>
    <w:rsid w:val="002D401C"/>
    <w:rsid w:val="002D4D6F"/>
    <w:rsid w:val="002D56BD"/>
    <w:rsid w:val="002D62EB"/>
    <w:rsid w:val="002D796F"/>
    <w:rsid w:val="002E1FE2"/>
    <w:rsid w:val="002E318E"/>
    <w:rsid w:val="002E439A"/>
    <w:rsid w:val="002E4B5F"/>
    <w:rsid w:val="002E511E"/>
    <w:rsid w:val="002F0EA7"/>
    <w:rsid w:val="002F517F"/>
    <w:rsid w:val="00301CDB"/>
    <w:rsid w:val="00304088"/>
    <w:rsid w:val="00312231"/>
    <w:rsid w:val="00316DAD"/>
    <w:rsid w:val="003260AA"/>
    <w:rsid w:val="003437B5"/>
    <w:rsid w:val="00345BA2"/>
    <w:rsid w:val="00346BCB"/>
    <w:rsid w:val="00365D11"/>
    <w:rsid w:val="003737C7"/>
    <w:rsid w:val="00375FF8"/>
    <w:rsid w:val="0037683A"/>
    <w:rsid w:val="00385062"/>
    <w:rsid w:val="003B2F51"/>
    <w:rsid w:val="003B4F48"/>
    <w:rsid w:val="003B757C"/>
    <w:rsid w:val="003C638A"/>
    <w:rsid w:val="003E1070"/>
    <w:rsid w:val="003E2F96"/>
    <w:rsid w:val="003E6E5C"/>
    <w:rsid w:val="003F0A13"/>
    <w:rsid w:val="003F2689"/>
    <w:rsid w:val="003F65B6"/>
    <w:rsid w:val="0040212A"/>
    <w:rsid w:val="00403969"/>
    <w:rsid w:val="00412527"/>
    <w:rsid w:val="00417A0B"/>
    <w:rsid w:val="00432E05"/>
    <w:rsid w:val="0044046D"/>
    <w:rsid w:val="00442712"/>
    <w:rsid w:val="00445C26"/>
    <w:rsid w:val="004543C3"/>
    <w:rsid w:val="00455293"/>
    <w:rsid w:val="0045640F"/>
    <w:rsid w:val="00456A1D"/>
    <w:rsid w:val="00464FA2"/>
    <w:rsid w:val="00465162"/>
    <w:rsid w:val="00467546"/>
    <w:rsid w:val="00475605"/>
    <w:rsid w:val="00484203"/>
    <w:rsid w:val="004854A0"/>
    <w:rsid w:val="00496204"/>
    <w:rsid w:val="004972E1"/>
    <w:rsid w:val="004A0A86"/>
    <w:rsid w:val="004A26C0"/>
    <w:rsid w:val="004A4633"/>
    <w:rsid w:val="004A4992"/>
    <w:rsid w:val="004B5E56"/>
    <w:rsid w:val="004C15CB"/>
    <w:rsid w:val="004C37E3"/>
    <w:rsid w:val="004D2872"/>
    <w:rsid w:val="004D3F49"/>
    <w:rsid w:val="004E0B59"/>
    <w:rsid w:val="004E3C0A"/>
    <w:rsid w:val="004E45C5"/>
    <w:rsid w:val="004E4FAB"/>
    <w:rsid w:val="004E515E"/>
    <w:rsid w:val="004E5F10"/>
    <w:rsid w:val="004E6914"/>
    <w:rsid w:val="00507211"/>
    <w:rsid w:val="0051511B"/>
    <w:rsid w:val="0054096D"/>
    <w:rsid w:val="00543C9B"/>
    <w:rsid w:val="005527E9"/>
    <w:rsid w:val="00552AF2"/>
    <w:rsid w:val="00555557"/>
    <w:rsid w:val="005668A7"/>
    <w:rsid w:val="005669BA"/>
    <w:rsid w:val="00574996"/>
    <w:rsid w:val="00574B64"/>
    <w:rsid w:val="005760FB"/>
    <w:rsid w:val="00576AE5"/>
    <w:rsid w:val="00581DC3"/>
    <w:rsid w:val="005821CE"/>
    <w:rsid w:val="00596B83"/>
    <w:rsid w:val="00597FFA"/>
    <w:rsid w:val="005A030F"/>
    <w:rsid w:val="005C5994"/>
    <w:rsid w:val="005D1805"/>
    <w:rsid w:val="005D61C9"/>
    <w:rsid w:val="005E2385"/>
    <w:rsid w:val="005E3A29"/>
    <w:rsid w:val="005E7AA2"/>
    <w:rsid w:val="005F46A5"/>
    <w:rsid w:val="00601BAF"/>
    <w:rsid w:val="00602E7B"/>
    <w:rsid w:val="0060337A"/>
    <w:rsid w:val="0060678F"/>
    <w:rsid w:val="006175EB"/>
    <w:rsid w:val="00625783"/>
    <w:rsid w:val="006315C8"/>
    <w:rsid w:val="0063477C"/>
    <w:rsid w:val="00635D24"/>
    <w:rsid w:val="006360E1"/>
    <w:rsid w:val="00637703"/>
    <w:rsid w:val="00640AE7"/>
    <w:rsid w:val="00643C87"/>
    <w:rsid w:val="006454A4"/>
    <w:rsid w:val="00647E9E"/>
    <w:rsid w:val="00663CA2"/>
    <w:rsid w:val="006668FE"/>
    <w:rsid w:val="00670CDD"/>
    <w:rsid w:val="0067797C"/>
    <w:rsid w:val="006804D6"/>
    <w:rsid w:val="00693C1C"/>
    <w:rsid w:val="006958C0"/>
    <w:rsid w:val="006A1924"/>
    <w:rsid w:val="006A3DA4"/>
    <w:rsid w:val="006B1F46"/>
    <w:rsid w:val="006B2A4F"/>
    <w:rsid w:val="006B5D3A"/>
    <w:rsid w:val="006B7FDA"/>
    <w:rsid w:val="006C6D12"/>
    <w:rsid w:val="006D06E5"/>
    <w:rsid w:val="006D2BF6"/>
    <w:rsid w:val="006E2263"/>
    <w:rsid w:val="006F4850"/>
    <w:rsid w:val="006F7FB6"/>
    <w:rsid w:val="007128B2"/>
    <w:rsid w:val="00715DB1"/>
    <w:rsid w:val="007169FC"/>
    <w:rsid w:val="00723C0A"/>
    <w:rsid w:val="007240CF"/>
    <w:rsid w:val="00730BDC"/>
    <w:rsid w:val="00736C62"/>
    <w:rsid w:val="0074016F"/>
    <w:rsid w:val="00770EB7"/>
    <w:rsid w:val="007761F4"/>
    <w:rsid w:val="00783A6D"/>
    <w:rsid w:val="00785B19"/>
    <w:rsid w:val="0079150C"/>
    <w:rsid w:val="00793D88"/>
    <w:rsid w:val="007A73F9"/>
    <w:rsid w:val="007C0B2B"/>
    <w:rsid w:val="007C3FCA"/>
    <w:rsid w:val="007C4C2F"/>
    <w:rsid w:val="007D4248"/>
    <w:rsid w:val="007D580C"/>
    <w:rsid w:val="007D6E97"/>
    <w:rsid w:val="007E2973"/>
    <w:rsid w:val="007E7302"/>
    <w:rsid w:val="007F2B75"/>
    <w:rsid w:val="007F44B0"/>
    <w:rsid w:val="00800044"/>
    <w:rsid w:val="00802F53"/>
    <w:rsid w:val="00822EE8"/>
    <w:rsid w:val="0082480A"/>
    <w:rsid w:val="008317DB"/>
    <w:rsid w:val="00832E2C"/>
    <w:rsid w:val="008334FF"/>
    <w:rsid w:val="008400A0"/>
    <w:rsid w:val="00850245"/>
    <w:rsid w:val="0085425A"/>
    <w:rsid w:val="0085596D"/>
    <w:rsid w:val="00856F7C"/>
    <w:rsid w:val="00860120"/>
    <w:rsid w:val="00861F78"/>
    <w:rsid w:val="00864DD1"/>
    <w:rsid w:val="00870C01"/>
    <w:rsid w:val="00874F85"/>
    <w:rsid w:val="00877D75"/>
    <w:rsid w:val="0088026C"/>
    <w:rsid w:val="00883104"/>
    <w:rsid w:val="00896D04"/>
    <w:rsid w:val="008A2F31"/>
    <w:rsid w:val="008C2E7A"/>
    <w:rsid w:val="008D167A"/>
    <w:rsid w:val="008D4D7E"/>
    <w:rsid w:val="008F070B"/>
    <w:rsid w:val="008F2969"/>
    <w:rsid w:val="009006E5"/>
    <w:rsid w:val="00906B42"/>
    <w:rsid w:val="00910C7F"/>
    <w:rsid w:val="0091224C"/>
    <w:rsid w:val="00923CBD"/>
    <w:rsid w:val="00927C65"/>
    <w:rsid w:val="00931253"/>
    <w:rsid w:val="009423AC"/>
    <w:rsid w:val="0094375F"/>
    <w:rsid w:val="00945517"/>
    <w:rsid w:val="009503B3"/>
    <w:rsid w:val="0096072C"/>
    <w:rsid w:val="00962C6D"/>
    <w:rsid w:val="0096617C"/>
    <w:rsid w:val="009730D0"/>
    <w:rsid w:val="00975F47"/>
    <w:rsid w:val="00976C03"/>
    <w:rsid w:val="0098247B"/>
    <w:rsid w:val="009928D4"/>
    <w:rsid w:val="009A2A01"/>
    <w:rsid w:val="009B23C7"/>
    <w:rsid w:val="009B2D4B"/>
    <w:rsid w:val="009C4BF2"/>
    <w:rsid w:val="009C6890"/>
    <w:rsid w:val="009E6376"/>
    <w:rsid w:val="009F798D"/>
    <w:rsid w:val="00A00093"/>
    <w:rsid w:val="00A04EAD"/>
    <w:rsid w:val="00A054EA"/>
    <w:rsid w:val="00A07274"/>
    <w:rsid w:val="00A122F5"/>
    <w:rsid w:val="00A20885"/>
    <w:rsid w:val="00A26215"/>
    <w:rsid w:val="00A32D9F"/>
    <w:rsid w:val="00A356A3"/>
    <w:rsid w:val="00A40609"/>
    <w:rsid w:val="00A43884"/>
    <w:rsid w:val="00A52D4B"/>
    <w:rsid w:val="00A55644"/>
    <w:rsid w:val="00A56B78"/>
    <w:rsid w:val="00A652B2"/>
    <w:rsid w:val="00A65BEF"/>
    <w:rsid w:val="00A66405"/>
    <w:rsid w:val="00A710CA"/>
    <w:rsid w:val="00A71121"/>
    <w:rsid w:val="00A741E4"/>
    <w:rsid w:val="00A759D3"/>
    <w:rsid w:val="00A80A62"/>
    <w:rsid w:val="00A82468"/>
    <w:rsid w:val="00A8642F"/>
    <w:rsid w:val="00A86F97"/>
    <w:rsid w:val="00A87FB0"/>
    <w:rsid w:val="00A91995"/>
    <w:rsid w:val="00A93945"/>
    <w:rsid w:val="00AA130C"/>
    <w:rsid w:val="00AA2250"/>
    <w:rsid w:val="00AA53B0"/>
    <w:rsid w:val="00AB3E38"/>
    <w:rsid w:val="00AC3032"/>
    <w:rsid w:val="00AC5483"/>
    <w:rsid w:val="00AC726A"/>
    <w:rsid w:val="00AD1707"/>
    <w:rsid w:val="00AE77CB"/>
    <w:rsid w:val="00AF5839"/>
    <w:rsid w:val="00B0258D"/>
    <w:rsid w:val="00B04988"/>
    <w:rsid w:val="00B04F7F"/>
    <w:rsid w:val="00B1329C"/>
    <w:rsid w:val="00B1698D"/>
    <w:rsid w:val="00B22981"/>
    <w:rsid w:val="00B3308B"/>
    <w:rsid w:val="00B35038"/>
    <w:rsid w:val="00B408AB"/>
    <w:rsid w:val="00B43EDD"/>
    <w:rsid w:val="00B458E8"/>
    <w:rsid w:val="00B47D07"/>
    <w:rsid w:val="00B505DA"/>
    <w:rsid w:val="00B5226C"/>
    <w:rsid w:val="00B57329"/>
    <w:rsid w:val="00B67D9D"/>
    <w:rsid w:val="00B708ED"/>
    <w:rsid w:val="00B76570"/>
    <w:rsid w:val="00B76B7E"/>
    <w:rsid w:val="00B84E5E"/>
    <w:rsid w:val="00B86FD6"/>
    <w:rsid w:val="00B90020"/>
    <w:rsid w:val="00B91629"/>
    <w:rsid w:val="00B92046"/>
    <w:rsid w:val="00B92AE4"/>
    <w:rsid w:val="00BA2D52"/>
    <w:rsid w:val="00BA378A"/>
    <w:rsid w:val="00BB6512"/>
    <w:rsid w:val="00BB7CA3"/>
    <w:rsid w:val="00BC33E7"/>
    <w:rsid w:val="00BD1A23"/>
    <w:rsid w:val="00BD318B"/>
    <w:rsid w:val="00BE4470"/>
    <w:rsid w:val="00BF1D15"/>
    <w:rsid w:val="00BF4FE3"/>
    <w:rsid w:val="00BF70ED"/>
    <w:rsid w:val="00C05ED9"/>
    <w:rsid w:val="00C12559"/>
    <w:rsid w:val="00C14D29"/>
    <w:rsid w:val="00C16594"/>
    <w:rsid w:val="00C26E24"/>
    <w:rsid w:val="00C2721C"/>
    <w:rsid w:val="00C30AE6"/>
    <w:rsid w:val="00C3103B"/>
    <w:rsid w:val="00C363AF"/>
    <w:rsid w:val="00C37383"/>
    <w:rsid w:val="00C40664"/>
    <w:rsid w:val="00C41DD5"/>
    <w:rsid w:val="00C43D0D"/>
    <w:rsid w:val="00C449B9"/>
    <w:rsid w:val="00C45463"/>
    <w:rsid w:val="00C6141B"/>
    <w:rsid w:val="00C62B6A"/>
    <w:rsid w:val="00C75948"/>
    <w:rsid w:val="00C761B1"/>
    <w:rsid w:val="00C76DD4"/>
    <w:rsid w:val="00C82524"/>
    <w:rsid w:val="00C83CAF"/>
    <w:rsid w:val="00C842DF"/>
    <w:rsid w:val="00C85D15"/>
    <w:rsid w:val="00C94D32"/>
    <w:rsid w:val="00CA08CD"/>
    <w:rsid w:val="00CA4749"/>
    <w:rsid w:val="00CA709D"/>
    <w:rsid w:val="00CB4E30"/>
    <w:rsid w:val="00CB5C44"/>
    <w:rsid w:val="00CC0AAD"/>
    <w:rsid w:val="00CC49C4"/>
    <w:rsid w:val="00CD1E63"/>
    <w:rsid w:val="00CD7203"/>
    <w:rsid w:val="00CF039F"/>
    <w:rsid w:val="00CF25F0"/>
    <w:rsid w:val="00CF37EC"/>
    <w:rsid w:val="00D046F4"/>
    <w:rsid w:val="00D10FE7"/>
    <w:rsid w:val="00D11796"/>
    <w:rsid w:val="00D13D19"/>
    <w:rsid w:val="00D16D94"/>
    <w:rsid w:val="00D22DE6"/>
    <w:rsid w:val="00D25E4C"/>
    <w:rsid w:val="00D321E0"/>
    <w:rsid w:val="00D34D41"/>
    <w:rsid w:val="00D354CA"/>
    <w:rsid w:val="00D36D5A"/>
    <w:rsid w:val="00D410EF"/>
    <w:rsid w:val="00D437E4"/>
    <w:rsid w:val="00D45EF8"/>
    <w:rsid w:val="00D47455"/>
    <w:rsid w:val="00D47F3E"/>
    <w:rsid w:val="00D51321"/>
    <w:rsid w:val="00D51B2F"/>
    <w:rsid w:val="00D53D43"/>
    <w:rsid w:val="00D60F0D"/>
    <w:rsid w:val="00D718B4"/>
    <w:rsid w:val="00D726A8"/>
    <w:rsid w:val="00D74E8A"/>
    <w:rsid w:val="00D755F1"/>
    <w:rsid w:val="00D77364"/>
    <w:rsid w:val="00D811F4"/>
    <w:rsid w:val="00D86198"/>
    <w:rsid w:val="00D913B6"/>
    <w:rsid w:val="00D9370D"/>
    <w:rsid w:val="00D943BB"/>
    <w:rsid w:val="00D9630F"/>
    <w:rsid w:val="00DA68AB"/>
    <w:rsid w:val="00DC7A7B"/>
    <w:rsid w:val="00DD3102"/>
    <w:rsid w:val="00DD573E"/>
    <w:rsid w:val="00DD6E00"/>
    <w:rsid w:val="00DE2363"/>
    <w:rsid w:val="00DF0D2D"/>
    <w:rsid w:val="00DF1292"/>
    <w:rsid w:val="00E026C8"/>
    <w:rsid w:val="00E02F46"/>
    <w:rsid w:val="00E06457"/>
    <w:rsid w:val="00E1167B"/>
    <w:rsid w:val="00E1668D"/>
    <w:rsid w:val="00E31B64"/>
    <w:rsid w:val="00E3667A"/>
    <w:rsid w:val="00E402AF"/>
    <w:rsid w:val="00E43B09"/>
    <w:rsid w:val="00E4760F"/>
    <w:rsid w:val="00E53D8B"/>
    <w:rsid w:val="00E55229"/>
    <w:rsid w:val="00E61FB3"/>
    <w:rsid w:val="00E6281A"/>
    <w:rsid w:val="00E704A4"/>
    <w:rsid w:val="00E71E64"/>
    <w:rsid w:val="00E75176"/>
    <w:rsid w:val="00E81B7C"/>
    <w:rsid w:val="00E840D6"/>
    <w:rsid w:val="00E871AD"/>
    <w:rsid w:val="00E90C81"/>
    <w:rsid w:val="00E91CEA"/>
    <w:rsid w:val="00E92642"/>
    <w:rsid w:val="00E950F4"/>
    <w:rsid w:val="00EA4873"/>
    <w:rsid w:val="00EA79D2"/>
    <w:rsid w:val="00EB2B90"/>
    <w:rsid w:val="00EB48DF"/>
    <w:rsid w:val="00EB7E6E"/>
    <w:rsid w:val="00EC300E"/>
    <w:rsid w:val="00EC52C6"/>
    <w:rsid w:val="00ED2829"/>
    <w:rsid w:val="00ED6DA5"/>
    <w:rsid w:val="00ED7477"/>
    <w:rsid w:val="00EF0D1B"/>
    <w:rsid w:val="00EF7C81"/>
    <w:rsid w:val="00F010D6"/>
    <w:rsid w:val="00F0670B"/>
    <w:rsid w:val="00F0777D"/>
    <w:rsid w:val="00F11AE8"/>
    <w:rsid w:val="00F129B8"/>
    <w:rsid w:val="00F138FC"/>
    <w:rsid w:val="00F16272"/>
    <w:rsid w:val="00F31CA2"/>
    <w:rsid w:val="00F42953"/>
    <w:rsid w:val="00F47A2E"/>
    <w:rsid w:val="00F521E0"/>
    <w:rsid w:val="00F54271"/>
    <w:rsid w:val="00F54575"/>
    <w:rsid w:val="00F560D3"/>
    <w:rsid w:val="00F5776E"/>
    <w:rsid w:val="00F62016"/>
    <w:rsid w:val="00F664BB"/>
    <w:rsid w:val="00F82DF7"/>
    <w:rsid w:val="00F872CF"/>
    <w:rsid w:val="00F93AFD"/>
    <w:rsid w:val="00F94548"/>
    <w:rsid w:val="00FA0353"/>
    <w:rsid w:val="00FA5DA9"/>
    <w:rsid w:val="00FB0A82"/>
    <w:rsid w:val="00FB2636"/>
    <w:rsid w:val="00FB2C2E"/>
    <w:rsid w:val="00FB2C5A"/>
    <w:rsid w:val="00FB4DFA"/>
    <w:rsid w:val="00FC2E31"/>
    <w:rsid w:val="00FC55BE"/>
    <w:rsid w:val="00FC6FD7"/>
    <w:rsid w:val="00FD43AA"/>
    <w:rsid w:val="00FE0F61"/>
    <w:rsid w:val="00FE2DAC"/>
    <w:rsid w:val="00FE36B1"/>
    <w:rsid w:val="00FE375A"/>
    <w:rsid w:val="00FE3B8F"/>
    <w:rsid w:val="00FE4129"/>
    <w:rsid w:val="00FF5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F8C6CD3"/>
  <w15:chartTrackingRefBased/>
  <w15:docId w15:val="{40DB4C92-A2F1-4B79-BAF4-AEB5DC071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06457"/>
    <w:pPr>
      <w:spacing w:after="0" w:line="240" w:lineRule="auto"/>
    </w:pPr>
    <w:rPr>
      <w:rFonts w:ascii="Calibri" w:eastAsia="SimSun" w:hAnsi="Calibri" w:cs="SimSun"/>
    </w:rPr>
  </w:style>
  <w:style w:type="paragraph" w:styleId="Heading3">
    <w:name w:val="heading 3"/>
    <w:basedOn w:val="Normal"/>
    <w:next w:val="Normal"/>
    <w:link w:val="Heading3Char"/>
    <w:qFormat/>
    <w:rsid w:val="00D726A8"/>
    <w:pPr>
      <w:keepNext/>
      <w:widowControl w:val="0"/>
      <w:tabs>
        <w:tab w:val="left" w:pos="1920"/>
        <w:tab w:val="left" w:pos="2400"/>
        <w:tab w:val="left" w:pos="3480"/>
        <w:tab w:val="left" w:pos="3840"/>
      </w:tabs>
      <w:spacing w:before="120"/>
      <w:ind w:left="1200"/>
      <w:jc w:val="both"/>
      <w:outlineLvl w:val="2"/>
    </w:pPr>
    <w:rPr>
      <w:rFonts w:ascii="Times New Roman" w:eastAsia="MingLiU" w:hAnsi="Times New Roman" w:cs="Times New Roman"/>
      <w:b/>
      <w:snapToGrid w:val="0"/>
      <w:kern w:val="2"/>
      <w:szCs w:val="20"/>
      <w:lang w:eastAsia="en-US"/>
    </w:rPr>
  </w:style>
  <w:style w:type="paragraph" w:styleId="Heading4">
    <w:name w:val="heading 4"/>
    <w:basedOn w:val="Normal"/>
    <w:next w:val="Normal"/>
    <w:link w:val="Heading4Char"/>
    <w:qFormat/>
    <w:rsid w:val="00D726A8"/>
    <w:pPr>
      <w:keepNext/>
      <w:widowControl w:val="0"/>
      <w:ind w:left="720" w:right="-508"/>
      <w:outlineLvl w:val="3"/>
    </w:pPr>
    <w:rPr>
      <w:rFonts w:ascii="Times New Roman" w:eastAsia="MingLiU" w:hAnsi="Times New Roman" w:cs="Times New Roman"/>
      <w:i/>
      <w:snapToGrid w:val="0"/>
      <w:kern w:val="2"/>
      <w:sz w:val="24"/>
      <w:szCs w:val="20"/>
      <w:lang w:eastAsia="en-US"/>
    </w:rPr>
  </w:style>
  <w:style w:type="paragraph" w:styleId="Heading7">
    <w:name w:val="heading 7"/>
    <w:basedOn w:val="Normal"/>
    <w:next w:val="Normal"/>
    <w:link w:val="Heading7Char"/>
    <w:qFormat/>
    <w:rsid w:val="00D726A8"/>
    <w:pPr>
      <w:keepNext/>
      <w:widowControl w:val="0"/>
      <w:jc w:val="center"/>
      <w:outlineLvl w:val="6"/>
    </w:pPr>
    <w:rPr>
      <w:rFonts w:ascii="Times New Roman" w:eastAsia="MingLiU" w:hAnsi="Times New Roman" w:cs="Times New Roman"/>
      <w:b/>
      <w:snapToGrid w:val="0"/>
      <w:kern w:val="2"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E515E"/>
  </w:style>
  <w:style w:type="character" w:customStyle="1" w:styleId="DateChar">
    <w:name w:val="Date Char"/>
    <w:basedOn w:val="DefaultParagraphFont"/>
    <w:link w:val="Date"/>
    <w:uiPriority w:val="99"/>
    <w:semiHidden/>
    <w:rsid w:val="004E515E"/>
    <w:rPr>
      <w:rFonts w:ascii="Calibri" w:eastAsia="SimSun" w:hAnsi="Calibri" w:cs="SimSun"/>
    </w:rPr>
  </w:style>
  <w:style w:type="paragraph" w:styleId="ListParagraph">
    <w:name w:val="List Paragraph"/>
    <w:basedOn w:val="Normal"/>
    <w:uiPriority w:val="34"/>
    <w:qFormat/>
    <w:rsid w:val="004E515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1C1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C10"/>
    <w:rPr>
      <w:rFonts w:ascii="Segoe UI" w:eastAsia="SimSun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C26E2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6E24"/>
    <w:rPr>
      <w:rFonts w:ascii="Calibri" w:eastAsia="SimSun" w:hAnsi="Calibri" w:cs="SimSun"/>
    </w:rPr>
  </w:style>
  <w:style w:type="paragraph" w:styleId="Footer">
    <w:name w:val="footer"/>
    <w:basedOn w:val="Normal"/>
    <w:link w:val="FooterChar"/>
    <w:uiPriority w:val="99"/>
    <w:unhideWhenUsed/>
    <w:rsid w:val="00C26E2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E24"/>
    <w:rPr>
      <w:rFonts w:ascii="Calibri" w:eastAsia="SimSun" w:hAnsi="Calibri" w:cs="SimSun"/>
    </w:rPr>
  </w:style>
  <w:style w:type="paragraph" w:styleId="NormalWeb">
    <w:name w:val="Normal (Web)"/>
    <w:basedOn w:val="Normal"/>
    <w:uiPriority w:val="99"/>
    <w:unhideWhenUsed/>
    <w:rsid w:val="00ED282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styleId="CommentReference">
    <w:name w:val="annotation reference"/>
    <w:basedOn w:val="DefaultParagraphFont"/>
    <w:uiPriority w:val="99"/>
    <w:semiHidden/>
    <w:unhideWhenUsed/>
    <w:rsid w:val="008D167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167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167A"/>
    <w:rPr>
      <w:rFonts w:ascii="Calibri" w:eastAsia="SimSun" w:hAnsi="Calibri" w:cs="SimSu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16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167A"/>
    <w:rPr>
      <w:rFonts w:ascii="Calibri" w:eastAsia="SimSun" w:hAnsi="Calibri" w:cs="SimSun"/>
      <w:b/>
      <w:bCs/>
    </w:rPr>
  </w:style>
  <w:style w:type="paragraph" w:styleId="Revision">
    <w:name w:val="Revision"/>
    <w:hidden/>
    <w:uiPriority w:val="99"/>
    <w:semiHidden/>
    <w:rsid w:val="00EB2B90"/>
    <w:pPr>
      <w:spacing w:after="0" w:line="240" w:lineRule="auto"/>
    </w:pPr>
    <w:rPr>
      <w:rFonts w:ascii="Calibri" w:eastAsia="SimSun" w:hAnsi="Calibri" w:cs="SimSun"/>
    </w:rPr>
  </w:style>
  <w:style w:type="character" w:styleId="Hyperlink">
    <w:name w:val="Hyperlink"/>
    <w:basedOn w:val="DefaultParagraphFont"/>
    <w:uiPriority w:val="99"/>
    <w:semiHidden/>
    <w:unhideWhenUsed/>
    <w:rsid w:val="00D046F4"/>
    <w:rPr>
      <w:color w:val="0563C1"/>
      <w:u w:val="single"/>
    </w:rPr>
  </w:style>
  <w:style w:type="paragraph" w:customStyle="1" w:styleId="xmsonormal">
    <w:name w:val="xmsonormal"/>
    <w:basedOn w:val="Normal"/>
    <w:rsid w:val="00D046F4"/>
    <w:pPr>
      <w:spacing w:before="100" w:beforeAutospacing="1" w:after="100" w:afterAutospacing="1"/>
    </w:pPr>
    <w:rPr>
      <w:rFonts w:eastAsiaTheme="minorEastAsia" w:cs="Calibri"/>
    </w:rPr>
  </w:style>
  <w:style w:type="paragraph" w:customStyle="1" w:styleId="xmsolistparagraph">
    <w:name w:val="xmsolistparagraph"/>
    <w:basedOn w:val="Normal"/>
    <w:rsid w:val="00D046F4"/>
    <w:pPr>
      <w:spacing w:before="100" w:beforeAutospacing="1" w:after="100" w:afterAutospacing="1"/>
    </w:pPr>
    <w:rPr>
      <w:rFonts w:eastAsiaTheme="minorEastAsia" w:cs="Calibri"/>
    </w:rPr>
  </w:style>
  <w:style w:type="character" w:customStyle="1" w:styleId="apple-converted-space">
    <w:name w:val="apple-converted-space"/>
    <w:basedOn w:val="DefaultParagraphFont"/>
    <w:rsid w:val="00D046F4"/>
  </w:style>
  <w:style w:type="character" w:customStyle="1" w:styleId="Heading3Char">
    <w:name w:val="Heading 3 Char"/>
    <w:basedOn w:val="DefaultParagraphFont"/>
    <w:link w:val="Heading3"/>
    <w:rsid w:val="00D726A8"/>
    <w:rPr>
      <w:rFonts w:ascii="Times New Roman" w:eastAsia="MingLiU" w:hAnsi="Times New Roman" w:cs="Times New Roman"/>
      <w:b/>
      <w:snapToGrid w:val="0"/>
      <w:kern w:val="2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rsid w:val="00D726A8"/>
    <w:rPr>
      <w:rFonts w:ascii="Times New Roman" w:eastAsia="MingLiU" w:hAnsi="Times New Roman" w:cs="Times New Roman"/>
      <w:i/>
      <w:snapToGrid w:val="0"/>
      <w:kern w:val="2"/>
      <w:sz w:val="24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rsid w:val="00D726A8"/>
    <w:rPr>
      <w:rFonts w:ascii="Times New Roman" w:eastAsia="MingLiU" w:hAnsi="Times New Roman" w:cs="Times New Roman"/>
      <w:b/>
      <w:snapToGrid w:val="0"/>
      <w:kern w:val="2"/>
      <w:sz w:val="24"/>
      <w:szCs w:val="20"/>
      <w:lang w:eastAsia="en-US"/>
    </w:rPr>
  </w:style>
  <w:style w:type="paragraph" w:styleId="BodyText">
    <w:name w:val="Body Text"/>
    <w:basedOn w:val="Normal"/>
    <w:link w:val="BodyTextChar"/>
    <w:rsid w:val="00D726A8"/>
    <w:pPr>
      <w:widowControl w:val="0"/>
      <w:tabs>
        <w:tab w:val="left" w:pos="2400"/>
        <w:tab w:val="left" w:pos="3840"/>
      </w:tabs>
      <w:ind w:right="26"/>
      <w:jc w:val="both"/>
    </w:pPr>
    <w:rPr>
      <w:rFonts w:ascii="Times New Roman" w:eastAsia="MingLiU" w:hAnsi="Times New Roman" w:cs="Times New Roman"/>
      <w:snapToGrid w:val="0"/>
      <w:kern w:val="2"/>
      <w:sz w:val="24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D726A8"/>
    <w:rPr>
      <w:rFonts w:ascii="Times New Roman" w:eastAsia="MingLiU" w:hAnsi="Times New Roman" w:cs="Times New Roman"/>
      <w:snapToGrid w:val="0"/>
      <w:kern w:val="2"/>
      <w:sz w:val="24"/>
      <w:szCs w:val="20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53D43"/>
    <w:rPr>
      <w:rFonts w:ascii="Times New Roman" w:eastAsiaTheme="minorEastAsia" w:hAnsi="Times New Roman" w:cs="Times New Roman"/>
      <w:lang w:val="en-HK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53D43"/>
    <w:rPr>
      <w:rFonts w:ascii="Times New Roman" w:hAnsi="Times New Roman" w:cs="Times New Roman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2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2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8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17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7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1430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409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6197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605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39514-4580-47F2-BA34-DCE868DA81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onnei [AAE]</dc:creator>
  <cp:keywords/>
  <dc:description/>
  <cp:lastModifiedBy>hkpuadmin</cp:lastModifiedBy>
  <cp:revision>5</cp:revision>
  <cp:lastPrinted>2021-01-20T07:54:00Z</cp:lastPrinted>
  <dcterms:created xsi:type="dcterms:W3CDTF">2021-01-26T04:20:00Z</dcterms:created>
  <dcterms:modified xsi:type="dcterms:W3CDTF">2021-08-12T08:46:00Z</dcterms:modified>
</cp:coreProperties>
</file>